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4C25" w:rsidRDefault="002E0C52" w:rsidP="0034413C">
      <w:pPr>
        <w:spacing w:after="60" w:line="240" w:lineRule="auto"/>
        <w:jc w:val="center"/>
      </w:pPr>
      <w:r w:rsidRPr="002E0C52">
        <w:rPr>
          <w:noProof/>
          <w:lang w:val="en-US" w:eastAsia="en-US"/>
        </w:rPr>
        <w:drawing>
          <wp:inline distT="0" distB="0" distL="0" distR="0">
            <wp:extent cx="3132679" cy="324485"/>
            <wp:effectExtent l="0" t="0" r="0" b="0"/>
            <wp:docPr id="1" name="Picture 4" descr="C:\Users\user\AppData\Local\Temp\logo_books_cover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AppData\Local\Temp\logo_books_covered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252" cy="3267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0C52" w:rsidRPr="002E0C52" w:rsidRDefault="002E0C52" w:rsidP="0034413C">
      <w:pPr>
        <w:spacing w:after="60" w:line="240" w:lineRule="auto"/>
        <w:rPr>
          <w:rFonts w:ascii="Times New Roman" w:hAnsi="Times New Roman" w:cs="Times New Roman"/>
        </w:rPr>
      </w:pPr>
    </w:p>
    <w:p w:rsidR="002E0C52" w:rsidRPr="0034413C" w:rsidRDefault="0034413C" w:rsidP="0034413C">
      <w:pPr>
        <w:spacing w:after="6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>Ежег</w:t>
      </w:r>
      <w:r w:rsidR="002E0C52" w:rsidRPr="002E0C52">
        <w:rPr>
          <w:rFonts w:ascii="Times New Roman" w:hAnsi="Times New Roman" w:cs="Times New Roman"/>
          <w:b/>
          <w:sz w:val="28"/>
          <w:szCs w:val="28"/>
        </w:rPr>
        <w:t>одна научна конференция</w:t>
      </w:r>
      <w:r w:rsidR="00304B10" w:rsidRPr="00F85D84">
        <w:rPr>
          <w:rFonts w:ascii="Times New Roman" w:hAnsi="Times New Roman" w:cs="Times New Roman"/>
          <w:b/>
          <w:sz w:val="28"/>
          <w:szCs w:val="28"/>
        </w:rPr>
        <w:t xml:space="preserve"> 202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</w:p>
    <w:p w:rsidR="002E0C52" w:rsidRPr="002E0C52" w:rsidRDefault="002E0C52" w:rsidP="0034413C">
      <w:pPr>
        <w:spacing w:after="60" w:line="240" w:lineRule="auto"/>
        <w:jc w:val="center"/>
        <w:rPr>
          <w:rFonts w:ascii="Times New Roman" w:hAnsi="Times New Roman" w:cs="Times New Roman"/>
          <w:b/>
        </w:rPr>
      </w:pPr>
    </w:p>
    <w:p w:rsidR="002E0C52" w:rsidRPr="00713E53" w:rsidRDefault="002E0C52" w:rsidP="0034413C">
      <w:pPr>
        <w:spacing w:after="60" w:line="240" w:lineRule="auto"/>
        <w:jc w:val="center"/>
        <w:rPr>
          <w:rFonts w:ascii="Times New Roman" w:hAnsi="Times New Roman" w:cs="Times New Roman"/>
          <w:b/>
          <w:sz w:val="32"/>
          <w:szCs w:val="30"/>
        </w:rPr>
      </w:pPr>
      <w:r w:rsidRPr="00713E53">
        <w:rPr>
          <w:rFonts w:ascii="Times New Roman" w:hAnsi="Times New Roman" w:cs="Times New Roman"/>
          <w:b/>
          <w:sz w:val="32"/>
          <w:szCs w:val="30"/>
        </w:rPr>
        <w:t xml:space="preserve">ИКОНОМИЧЕСКО РАЗВИТИЕ И ПОЛИТИКИ: </w:t>
      </w:r>
    </w:p>
    <w:p w:rsidR="002E0C52" w:rsidRDefault="002E0C52" w:rsidP="0034413C">
      <w:pPr>
        <w:spacing w:after="60" w:line="240" w:lineRule="auto"/>
        <w:jc w:val="center"/>
        <w:rPr>
          <w:rFonts w:ascii="Times New Roman" w:hAnsi="Times New Roman" w:cs="Times New Roman"/>
          <w:b/>
          <w:sz w:val="32"/>
          <w:szCs w:val="30"/>
        </w:rPr>
      </w:pPr>
      <w:r w:rsidRPr="0073213E">
        <w:rPr>
          <w:rFonts w:ascii="Times New Roman" w:hAnsi="Times New Roman" w:cs="Times New Roman"/>
          <w:b/>
          <w:sz w:val="32"/>
          <w:szCs w:val="30"/>
        </w:rPr>
        <w:t>РЕАЛНОСТ</w:t>
      </w:r>
      <w:r w:rsidR="00FD19DB" w:rsidRPr="0073213E">
        <w:rPr>
          <w:rFonts w:ascii="Times New Roman" w:hAnsi="Times New Roman" w:cs="Times New Roman"/>
          <w:b/>
          <w:sz w:val="32"/>
          <w:szCs w:val="30"/>
        </w:rPr>
        <w:t>И</w:t>
      </w:r>
      <w:r w:rsidRPr="0073213E">
        <w:rPr>
          <w:rFonts w:ascii="Times New Roman" w:hAnsi="Times New Roman" w:cs="Times New Roman"/>
          <w:b/>
          <w:sz w:val="32"/>
          <w:szCs w:val="30"/>
        </w:rPr>
        <w:t xml:space="preserve"> И ПЕРСПЕКТИВИ</w:t>
      </w:r>
    </w:p>
    <w:p w:rsidR="0034413C" w:rsidRDefault="0034413C" w:rsidP="0034413C">
      <w:pPr>
        <w:spacing w:after="0"/>
        <w:jc w:val="center"/>
        <w:rPr>
          <w:rFonts w:ascii="Times New Roman" w:hAnsi="Times New Roman" w:cs="Times New Roman"/>
          <w:b/>
          <w:i/>
          <w:smallCaps/>
          <w:sz w:val="28"/>
        </w:rPr>
      </w:pPr>
      <w:r w:rsidRPr="00C23F25">
        <w:rPr>
          <w:rFonts w:ascii="Times New Roman" w:hAnsi="Times New Roman" w:cs="Times New Roman"/>
          <w:b/>
          <w:i/>
          <w:smallCaps/>
          <w:sz w:val="28"/>
        </w:rPr>
        <w:t xml:space="preserve">Национални и европейски предизвикателства </w:t>
      </w:r>
    </w:p>
    <w:p w:rsidR="0073213E" w:rsidRPr="0034413C" w:rsidRDefault="0034413C" w:rsidP="0034413C">
      <w:pPr>
        <w:spacing w:after="60" w:line="240" w:lineRule="auto"/>
        <w:jc w:val="center"/>
        <w:rPr>
          <w:rFonts w:cs="Times New Roman"/>
          <w:b/>
          <w:i/>
          <w:smallCaps/>
          <w:sz w:val="28"/>
          <w:szCs w:val="28"/>
        </w:rPr>
      </w:pPr>
      <w:r w:rsidRPr="00C23F25">
        <w:rPr>
          <w:rFonts w:ascii="Times New Roman" w:hAnsi="Times New Roman" w:cs="Times New Roman"/>
          <w:b/>
          <w:i/>
          <w:smallCaps/>
          <w:sz w:val="28"/>
        </w:rPr>
        <w:t>на прехода към зелена икономика</w:t>
      </w:r>
    </w:p>
    <w:p w:rsidR="0073213E" w:rsidRPr="00713E53" w:rsidRDefault="0073213E" w:rsidP="0034413C">
      <w:pPr>
        <w:spacing w:after="60" w:line="240" w:lineRule="auto"/>
        <w:jc w:val="center"/>
        <w:rPr>
          <w:rFonts w:ascii="Times New Roman" w:hAnsi="Times New Roman" w:cs="Times New Roman"/>
          <w:b/>
          <w:sz w:val="32"/>
          <w:szCs w:val="30"/>
        </w:rPr>
      </w:pPr>
    </w:p>
    <w:p w:rsidR="002E0C52" w:rsidRPr="002E0C52" w:rsidRDefault="0034413C" w:rsidP="0034413C">
      <w:pPr>
        <w:spacing w:after="6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lang w:val="en-US"/>
        </w:rPr>
        <w:t>5</w:t>
      </w:r>
      <w:r>
        <w:rPr>
          <w:rFonts w:ascii="Times New Roman" w:hAnsi="Times New Roman" w:cs="Times New Roman"/>
          <w:b/>
        </w:rPr>
        <w:t xml:space="preserve"> дек</w:t>
      </w:r>
      <w:r w:rsidR="002E0C52" w:rsidRPr="002E0C52">
        <w:rPr>
          <w:rFonts w:ascii="Times New Roman" w:hAnsi="Times New Roman" w:cs="Times New Roman"/>
          <w:b/>
        </w:rPr>
        <w:t>ември 20</w:t>
      </w:r>
      <w:r w:rsidR="00304B10" w:rsidRPr="00F85D84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>3</w:t>
      </w:r>
      <w:r w:rsidR="002E0C52" w:rsidRPr="002E0C52">
        <w:rPr>
          <w:rFonts w:ascii="Times New Roman" w:hAnsi="Times New Roman" w:cs="Times New Roman"/>
          <w:b/>
        </w:rPr>
        <w:t xml:space="preserve"> </w:t>
      </w:r>
      <w:proofErr w:type="gramStart"/>
      <w:r w:rsidR="002E0C52" w:rsidRPr="002E0C52">
        <w:rPr>
          <w:rFonts w:ascii="Times New Roman" w:hAnsi="Times New Roman" w:cs="Times New Roman"/>
          <w:b/>
        </w:rPr>
        <w:t>г.,</w:t>
      </w:r>
      <w:proofErr w:type="gramEnd"/>
      <w:r w:rsidR="002E0C52" w:rsidRPr="002E0C52">
        <w:rPr>
          <w:rFonts w:ascii="Times New Roman" w:hAnsi="Times New Roman" w:cs="Times New Roman"/>
          <w:b/>
        </w:rPr>
        <w:t xml:space="preserve"> София</w:t>
      </w:r>
    </w:p>
    <w:p w:rsidR="002E0C52" w:rsidRPr="002E0C52" w:rsidRDefault="002E0C52" w:rsidP="0034413C">
      <w:pPr>
        <w:spacing w:after="60" w:line="240" w:lineRule="auto"/>
        <w:rPr>
          <w:rFonts w:ascii="Times New Roman" w:hAnsi="Times New Roman" w:cs="Times New Roman"/>
        </w:rPr>
      </w:pPr>
    </w:p>
    <w:p w:rsidR="002E0C52" w:rsidRPr="0034413C" w:rsidRDefault="002E0C52" w:rsidP="0034413C">
      <w:pPr>
        <w:spacing w:after="60" w:line="240" w:lineRule="auto"/>
        <w:jc w:val="center"/>
        <w:rPr>
          <w:rFonts w:ascii="Times New Roman" w:hAnsi="Times New Roman" w:cs="Times New Roman"/>
          <w:b/>
          <w:caps/>
          <w:sz w:val="36"/>
        </w:rPr>
      </w:pPr>
      <w:r w:rsidRPr="0034413C">
        <w:rPr>
          <w:rFonts w:ascii="Times New Roman" w:hAnsi="Times New Roman" w:cs="Times New Roman"/>
          <w:b/>
          <w:caps/>
          <w:sz w:val="36"/>
        </w:rPr>
        <w:t>Заявка за участие</w:t>
      </w:r>
    </w:p>
    <w:p w:rsidR="002E0C52" w:rsidRPr="00FD19DB" w:rsidRDefault="002E0C52" w:rsidP="0034413C">
      <w:pPr>
        <w:pStyle w:val="Default"/>
        <w:spacing w:after="60"/>
        <w:rPr>
          <w:rFonts w:ascii="Times New Roman" w:hAnsi="Times New Roman" w:cs="Times New Roman"/>
          <w:lang w:val="bg-BG"/>
        </w:rPr>
      </w:pPr>
    </w:p>
    <w:p w:rsidR="0034413C" w:rsidRDefault="0034413C" w:rsidP="0034413C">
      <w:pPr>
        <w:spacing w:after="60" w:line="240" w:lineRule="auto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34413C" w:rsidRPr="0034413C" w:rsidTr="0034413C">
        <w:tc>
          <w:tcPr>
            <w:tcW w:w="4814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мена, научна степен и академична длъжност на автора/</w:t>
            </w:r>
            <w:proofErr w:type="spellStart"/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те</w:t>
            </w:r>
            <w:proofErr w:type="spellEnd"/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. 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3.</w:t>
            </w:r>
          </w:p>
        </w:tc>
        <w:tc>
          <w:tcPr>
            <w:tcW w:w="4815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s, degree and title of the author/s: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. 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3.</w:t>
            </w:r>
          </w:p>
        </w:tc>
      </w:tr>
      <w:tr w:rsidR="0034413C" w:rsidRPr="0034413C" w:rsidTr="0034413C">
        <w:tc>
          <w:tcPr>
            <w:tcW w:w="4814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нституция на автор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/</w:t>
            </w:r>
            <w:proofErr w:type="spellStart"/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те</w:t>
            </w:r>
            <w:proofErr w:type="spellEnd"/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. 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  <w:p w:rsidR="0034413C" w:rsidRPr="0034413C" w:rsidRDefault="0034413C" w:rsidP="0034413C">
            <w:pPr>
              <w:pStyle w:val="Default"/>
              <w:spacing w:after="120"/>
              <w:rPr>
                <w:rFonts w:ascii="Times New Roman" w:hAnsi="Times New Roman" w:cs="Times New Roman"/>
                <w:lang w:val="bg-BG"/>
              </w:rPr>
            </w:pPr>
            <w:r w:rsidRPr="0034413C">
              <w:rPr>
                <w:rFonts w:ascii="Times New Roman" w:hAnsi="Times New Roman" w:cs="Times New Roman"/>
                <w:bCs/>
              </w:rPr>
              <w:t>3.</w:t>
            </w:r>
          </w:p>
        </w:tc>
        <w:tc>
          <w:tcPr>
            <w:tcW w:w="4815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ffiliation of the author/s: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. 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  <w:p w:rsidR="0034413C" w:rsidRPr="0034413C" w:rsidRDefault="0034413C" w:rsidP="0034413C">
            <w:pPr>
              <w:pStyle w:val="Default"/>
              <w:spacing w:after="120"/>
              <w:rPr>
                <w:rFonts w:ascii="Times New Roman" w:hAnsi="Times New Roman" w:cs="Times New Roman"/>
                <w:lang w:val="bg-BG"/>
              </w:rPr>
            </w:pPr>
            <w:r w:rsidRPr="0034413C">
              <w:rPr>
                <w:rFonts w:ascii="Times New Roman" w:hAnsi="Times New Roman" w:cs="Times New Roman"/>
                <w:bCs/>
              </w:rPr>
              <w:t>3.</w:t>
            </w:r>
          </w:p>
        </w:tc>
      </w:tr>
      <w:tr w:rsidR="0034413C" w:rsidRPr="0034413C" w:rsidTr="0034413C">
        <w:tc>
          <w:tcPr>
            <w:tcW w:w="4814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главие на доклада:</w:t>
            </w:r>
          </w:p>
          <w:p w:rsidR="0034413C" w:rsidRPr="0034413C" w:rsidRDefault="0034413C" w:rsidP="0034413C">
            <w:pPr>
              <w:pStyle w:val="Default"/>
              <w:spacing w:after="120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4815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itle of the paper:</w:t>
            </w:r>
          </w:p>
          <w:p w:rsidR="0034413C" w:rsidRPr="0034413C" w:rsidRDefault="0034413C" w:rsidP="0034413C">
            <w:pPr>
              <w:pStyle w:val="Default"/>
              <w:spacing w:after="120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34413C" w:rsidRPr="0034413C" w:rsidTr="0034413C">
        <w:tc>
          <w:tcPr>
            <w:tcW w:w="4814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Резюме (до 10 реда):</w:t>
            </w:r>
          </w:p>
          <w:p w:rsidR="0034413C" w:rsidRPr="0034413C" w:rsidRDefault="0034413C" w:rsidP="0034413C">
            <w:pPr>
              <w:pStyle w:val="Default"/>
              <w:spacing w:after="120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4815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bstract:</w:t>
            </w:r>
          </w:p>
          <w:p w:rsidR="0034413C" w:rsidRPr="0034413C" w:rsidRDefault="0034413C" w:rsidP="0034413C">
            <w:pPr>
              <w:pStyle w:val="Default"/>
              <w:spacing w:after="120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34413C" w:rsidRPr="0034413C" w:rsidTr="0034413C">
        <w:tc>
          <w:tcPr>
            <w:tcW w:w="4814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Ключови думи + </w:t>
            </w: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JEL</w:t>
            </w: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:rsidR="0034413C" w:rsidRPr="0034413C" w:rsidRDefault="0034413C" w:rsidP="0034413C">
            <w:pPr>
              <w:pStyle w:val="Default"/>
              <w:spacing w:after="120"/>
              <w:rPr>
                <w:rFonts w:ascii="Times New Roman" w:hAnsi="Times New Roman" w:cs="Times New Roman"/>
                <w:lang w:val="bg-BG"/>
              </w:rPr>
            </w:pPr>
          </w:p>
        </w:tc>
        <w:tc>
          <w:tcPr>
            <w:tcW w:w="4815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Keywords + JEL:</w:t>
            </w:r>
          </w:p>
          <w:p w:rsidR="0034413C" w:rsidRPr="0034413C" w:rsidRDefault="0034413C" w:rsidP="0034413C">
            <w:pPr>
              <w:pStyle w:val="Default"/>
              <w:spacing w:after="120"/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34413C" w:rsidRPr="0034413C" w:rsidTr="0034413C">
        <w:tc>
          <w:tcPr>
            <w:tcW w:w="4814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41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матично направление:</w:t>
            </w:r>
          </w:p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815" w:type="dxa"/>
          </w:tcPr>
          <w:p w:rsidR="0034413C" w:rsidRPr="0034413C" w:rsidRDefault="0034413C" w:rsidP="0034413C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bookmarkStart w:id="0" w:name="_GoBack"/>
            <w:bookmarkEnd w:id="0"/>
          </w:p>
        </w:tc>
      </w:tr>
    </w:tbl>
    <w:p w:rsidR="002E0C52" w:rsidRPr="0034413C" w:rsidRDefault="002E0C52" w:rsidP="0034413C">
      <w:pPr>
        <w:pStyle w:val="Default"/>
        <w:spacing w:after="60"/>
        <w:rPr>
          <w:rFonts w:ascii="Times New Roman" w:hAnsi="Times New Roman" w:cs="Times New Roman"/>
          <w:lang w:val="bg-BG"/>
        </w:rPr>
      </w:pPr>
    </w:p>
    <w:p w:rsidR="00713E53" w:rsidRPr="0034413C" w:rsidRDefault="00713E53" w:rsidP="0034413C">
      <w:pPr>
        <w:pStyle w:val="Default"/>
        <w:spacing w:after="60"/>
        <w:rPr>
          <w:rFonts w:ascii="Times New Roman" w:hAnsi="Times New Roman" w:cs="Times New Roman"/>
          <w:lang w:val="bg-BG"/>
        </w:rPr>
      </w:pPr>
    </w:p>
    <w:p w:rsidR="002E0C52" w:rsidRPr="0034413C" w:rsidRDefault="002E0C52" w:rsidP="0034413C">
      <w:pPr>
        <w:spacing w:after="60" w:line="240" w:lineRule="auto"/>
        <w:jc w:val="center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 w:rsidRPr="0034413C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 xml:space="preserve">Моля, изпратете заявката </w:t>
      </w:r>
      <w:r w:rsidRPr="0034413C">
        <w:rPr>
          <w:rFonts w:ascii="Times New Roman" w:hAnsi="Times New Roman" w:cs="Times New Roman"/>
          <w:b/>
          <w:bCs/>
          <w:i/>
          <w:iCs/>
          <w:color w:val="FF0000"/>
          <w:sz w:val="28"/>
          <w:szCs w:val="24"/>
          <w:u w:val="single"/>
        </w:rPr>
        <w:t xml:space="preserve">не по-късно от </w:t>
      </w:r>
      <w:r w:rsidR="0034413C" w:rsidRPr="0034413C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  <w:lang w:val="en-US"/>
        </w:rPr>
        <w:t>18.10</w:t>
      </w:r>
      <w:r w:rsidRPr="0034413C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</w:rPr>
        <w:t>.20</w:t>
      </w:r>
      <w:r w:rsidR="00304B10" w:rsidRPr="0034413C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</w:rPr>
        <w:t>2</w:t>
      </w:r>
      <w:r w:rsidR="0034413C" w:rsidRPr="0034413C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  <w:lang w:val="en-US"/>
        </w:rPr>
        <w:t>3</w:t>
      </w:r>
      <w:r w:rsidRPr="0034413C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</w:rPr>
        <w:t xml:space="preserve"> г.</w:t>
      </w:r>
      <w:r w:rsidR="0034413C" w:rsidRPr="0034413C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  <w:lang w:val="en-US"/>
        </w:rPr>
        <w:t xml:space="preserve"> </w:t>
      </w:r>
      <w:r w:rsidR="0034413C" w:rsidRPr="0034413C">
        <w:rPr>
          <w:rFonts w:ascii="Times New Roman" w:hAnsi="Times New Roman" w:cs="Times New Roman"/>
          <w:b/>
          <w:i/>
          <w:color w:val="FF0000"/>
          <w:sz w:val="28"/>
          <w:szCs w:val="24"/>
          <w:u w:val="single"/>
        </w:rPr>
        <w:t>(сряда)</w:t>
      </w:r>
      <w:r w:rsidRPr="0034413C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!</w:t>
      </w:r>
    </w:p>
    <w:sectPr w:rsidR="002E0C52" w:rsidRPr="0034413C" w:rsidSect="00713E53">
      <w:pgSz w:w="11907" w:h="16840" w:code="9"/>
      <w:pgMar w:top="1134" w:right="1134" w:bottom="1134" w:left="1134" w:header="567" w:footer="567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8620B2"/>
    <w:multiLevelType w:val="hybridMultilevel"/>
    <w:tmpl w:val="FCAAB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NzM1NjQ1MTAyMrNU0lEKTi0uzszPAykwrAUANykhcywAAAA="/>
  </w:docVars>
  <w:rsids>
    <w:rsidRoot w:val="002E0C52"/>
    <w:rsid w:val="0000048B"/>
    <w:rsid w:val="00010D84"/>
    <w:rsid w:val="00015522"/>
    <w:rsid w:val="00031FAB"/>
    <w:rsid w:val="0005151E"/>
    <w:rsid w:val="0008096C"/>
    <w:rsid w:val="000844CA"/>
    <w:rsid w:val="000A7740"/>
    <w:rsid w:val="000C0110"/>
    <w:rsid w:val="000F00BB"/>
    <w:rsid w:val="00105153"/>
    <w:rsid w:val="001553F7"/>
    <w:rsid w:val="00187484"/>
    <w:rsid w:val="00222F5E"/>
    <w:rsid w:val="00233D2F"/>
    <w:rsid w:val="0026349F"/>
    <w:rsid w:val="002641D3"/>
    <w:rsid w:val="00284E52"/>
    <w:rsid w:val="002C056D"/>
    <w:rsid w:val="002E0C52"/>
    <w:rsid w:val="002F79E7"/>
    <w:rsid w:val="00304B10"/>
    <w:rsid w:val="0034413C"/>
    <w:rsid w:val="003757E1"/>
    <w:rsid w:val="00387E5C"/>
    <w:rsid w:val="00422D76"/>
    <w:rsid w:val="0043674E"/>
    <w:rsid w:val="00455515"/>
    <w:rsid w:val="0046005B"/>
    <w:rsid w:val="00467780"/>
    <w:rsid w:val="00467C60"/>
    <w:rsid w:val="004E339D"/>
    <w:rsid w:val="00501E42"/>
    <w:rsid w:val="00503BB1"/>
    <w:rsid w:val="00510D87"/>
    <w:rsid w:val="00531BF9"/>
    <w:rsid w:val="00561E6C"/>
    <w:rsid w:val="0059465F"/>
    <w:rsid w:val="005B1294"/>
    <w:rsid w:val="005C7B7B"/>
    <w:rsid w:val="005E4EBF"/>
    <w:rsid w:val="00604890"/>
    <w:rsid w:val="00622DB7"/>
    <w:rsid w:val="00623472"/>
    <w:rsid w:val="006318E7"/>
    <w:rsid w:val="006776EB"/>
    <w:rsid w:val="00683FA8"/>
    <w:rsid w:val="0069191B"/>
    <w:rsid w:val="006A3066"/>
    <w:rsid w:val="00713E53"/>
    <w:rsid w:val="00726FD8"/>
    <w:rsid w:val="0073213E"/>
    <w:rsid w:val="00741092"/>
    <w:rsid w:val="00765531"/>
    <w:rsid w:val="0078553E"/>
    <w:rsid w:val="00793026"/>
    <w:rsid w:val="007A6E99"/>
    <w:rsid w:val="007E771C"/>
    <w:rsid w:val="00802DB3"/>
    <w:rsid w:val="0082327C"/>
    <w:rsid w:val="00881ACD"/>
    <w:rsid w:val="00894F52"/>
    <w:rsid w:val="008A083B"/>
    <w:rsid w:val="008A0920"/>
    <w:rsid w:val="008A4DD6"/>
    <w:rsid w:val="008B38A6"/>
    <w:rsid w:val="008B49A2"/>
    <w:rsid w:val="008F280E"/>
    <w:rsid w:val="00923B16"/>
    <w:rsid w:val="009367CB"/>
    <w:rsid w:val="00994703"/>
    <w:rsid w:val="009947CD"/>
    <w:rsid w:val="009B0CB0"/>
    <w:rsid w:val="009D1E02"/>
    <w:rsid w:val="009F236F"/>
    <w:rsid w:val="00A125B6"/>
    <w:rsid w:val="00AA7D32"/>
    <w:rsid w:val="00AD6181"/>
    <w:rsid w:val="00AF4227"/>
    <w:rsid w:val="00B005C5"/>
    <w:rsid w:val="00B16681"/>
    <w:rsid w:val="00B4524B"/>
    <w:rsid w:val="00B53E03"/>
    <w:rsid w:val="00B6304D"/>
    <w:rsid w:val="00BA3212"/>
    <w:rsid w:val="00BB151F"/>
    <w:rsid w:val="00BC2CE5"/>
    <w:rsid w:val="00BD4D85"/>
    <w:rsid w:val="00BE03A7"/>
    <w:rsid w:val="00C27909"/>
    <w:rsid w:val="00C36AB3"/>
    <w:rsid w:val="00C73910"/>
    <w:rsid w:val="00C93A60"/>
    <w:rsid w:val="00C95B62"/>
    <w:rsid w:val="00CC47BA"/>
    <w:rsid w:val="00D17961"/>
    <w:rsid w:val="00D45024"/>
    <w:rsid w:val="00D85785"/>
    <w:rsid w:val="00E1147D"/>
    <w:rsid w:val="00E207F7"/>
    <w:rsid w:val="00E477D0"/>
    <w:rsid w:val="00E64C25"/>
    <w:rsid w:val="00E847D4"/>
    <w:rsid w:val="00E84D56"/>
    <w:rsid w:val="00E851EF"/>
    <w:rsid w:val="00E97EA8"/>
    <w:rsid w:val="00ED1DA9"/>
    <w:rsid w:val="00EE0944"/>
    <w:rsid w:val="00EF5D78"/>
    <w:rsid w:val="00EF7475"/>
    <w:rsid w:val="00F306DD"/>
    <w:rsid w:val="00F54952"/>
    <w:rsid w:val="00F85D84"/>
    <w:rsid w:val="00FB08CF"/>
    <w:rsid w:val="00FC7140"/>
    <w:rsid w:val="00FD19DB"/>
    <w:rsid w:val="00FD2084"/>
    <w:rsid w:val="00FF4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F18E72"/>
  <w15:docId w15:val="{8B52E36E-BB0F-4290-A7E0-34B9402DB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4C25"/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E0C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0C52"/>
    <w:rPr>
      <w:rFonts w:ascii="Tahoma" w:hAnsi="Tahoma" w:cs="Tahoma"/>
      <w:sz w:val="16"/>
      <w:szCs w:val="16"/>
      <w:lang w:val="bg-BG"/>
    </w:rPr>
  </w:style>
  <w:style w:type="paragraph" w:customStyle="1" w:styleId="Default">
    <w:name w:val="Default"/>
    <w:rsid w:val="002E0C5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E0C52"/>
    <w:pPr>
      <w:ind w:left="720"/>
      <w:contextualSpacing/>
    </w:pPr>
  </w:style>
  <w:style w:type="table" w:styleId="TableGrid">
    <w:name w:val="Table Grid"/>
    <w:basedOn w:val="TableNormal"/>
    <w:uiPriority w:val="59"/>
    <w:rsid w:val="00344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KI</Company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....</cp:lastModifiedBy>
  <cp:revision>5</cp:revision>
  <dcterms:created xsi:type="dcterms:W3CDTF">2022-07-14T13:22:00Z</dcterms:created>
  <dcterms:modified xsi:type="dcterms:W3CDTF">2023-09-28T12:18:00Z</dcterms:modified>
</cp:coreProperties>
</file>